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9D0" w:rsidRPr="00D61D29" w:rsidRDefault="00852B92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7.1pt;margin-top:-35.4pt;width:501.75pt;height:244.8pt;z-index:-251658752">
            <v:imagedata r:id="rId8" o:title=""/>
          </v:shape>
          <o:OLEObject Type="Embed" ProgID="PBrush" ShapeID="_x0000_s1026" DrawAspect="Content" ObjectID="_1772460427" r:id="rId9"/>
        </w:object>
      </w:r>
      <w:r w:rsidR="00C80185" w:rsidRPr="00D61D29">
        <w:rPr>
          <w:rFonts w:ascii="Times New Roman" w:hAnsi="Times New Roman"/>
          <w:noProof/>
          <w:sz w:val="30"/>
          <w:szCs w:val="30"/>
          <w:lang w:eastAsia="ru-RU"/>
        </w:rPr>
        <w:drawing>
          <wp:inline distT="0" distB="0" distL="0" distR="0">
            <wp:extent cx="1095375" cy="704850"/>
            <wp:effectExtent l="0" t="0" r="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9D0" w:rsidRPr="00D61D29" w:rsidRDefault="002609D0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</w:p>
    <w:p w:rsidR="002609D0" w:rsidRPr="00D61D29" w:rsidRDefault="002609D0" w:rsidP="002609D0">
      <w:pPr>
        <w:contextualSpacing/>
        <w:jc w:val="center"/>
        <w:rPr>
          <w:rFonts w:ascii="Times New Roman" w:hAnsi="Times New Roman"/>
          <w:b/>
          <w:color w:val="00417E"/>
          <w:sz w:val="30"/>
          <w:szCs w:val="30"/>
        </w:rPr>
      </w:pPr>
      <w:r w:rsidRPr="00D61D29">
        <w:rPr>
          <w:rFonts w:ascii="Times New Roman" w:hAnsi="Times New Roman"/>
          <w:b/>
          <w:color w:val="00417E"/>
          <w:sz w:val="30"/>
          <w:szCs w:val="30"/>
        </w:rPr>
        <w:t>ЕВРАЗИЙСКАЯ ЭКОНОМИЧЕСКАЯ КОМИССИЯ</w:t>
      </w:r>
    </w:p>
    <w:p w:rsidR="002609D0" w:rsidRPr="00D61D29" w:rsidRDefault="002609D0" w:rsidP="002609D0">
      <w:pPr>
        <w:jc w:val="center"/>
        <w:rPr>
          <w:rFonts w:ascii="Times New Roman" w:hAnsi="Times New Roman"/>
          <w:b/>
          <w:snapToGrid w:val="0"/>
          <w:color w:val="00417E"/>
          <w:sz w:val="30"/>
          <w:szCs w:val="30"/>
        </w:rPr>
      </w:pPr>
      <w:r w:rsidRPr="00D61D29">
        <w:rPr>
          <w:rFonts w:ascii="Times New Roman" w:hAnsi="Times New Roman"/>
          <w:b/>
          <w:snapToGrid w:val="0"/>
          <w:color w:val="00417E"/>
          <w:sz w:val="30"/>
          <w:szCs w:val="30"/>
        </w:rPr>
        <w:t>КОЛЛЕГИЯ</w:t>
      </w:r>
    </w:p>
    <w:p w:rsidR="002609D0" w:rsidRPr="00D61D29" w:rsidRDefault="00C80185" w:rsidP="002609D0">
      <w:pPr>
        <w:jc w:val="both"/>
        <w:rPr>
          <w:rFonts w:ascii="Times New Roman" w:hAnsi="Times New Roman"/>
          <w:sz w:val="30"/>
          <w:szCs w:val="30"/>
        </w:rPr>
      </w:pPr>
      <w:r w:rsidRPr="00D61D29">
        <w:rPr>
          <w:rFonts w:ascii="Times New Roman" w:hAnsi="Times New Roman"/>
          <w:noProof/>
          <w:sz w:val="30"/>
          <w:szCs w:val="30"/>
          <w:lang w:eastAsia="ru-RU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1904</wp:posOffset>
                </wp:positionV>
                <wp:extent cx="5931535" cy="0"/>
                <wp:effectExtent l="0" t="19050" r="12065" b="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04A7A7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" strokecolor="#00417e" strokeweight="2.25pt"/>
            </w:pict>
          </mc:Fallback>
        </mc:AlternateContent>
      </w:r>
    </w:p>
    <w:p w:rsidR="002609D0" w:rsidRPr="00D61D29" w:rsidRDefault="002609D0" w:rsidP="002609D0">
      <w:pPr>
        <w:jc w:val="both"/>
        <w:rPr>
          <w:rFonts w:ascii="Times New Roman" w:hAnsi="Times New Roman"/>
          <w:sz w:val="30"/>
          <w:szCs w:val="30"/>
        </w:rPr>
      </w:pPr>
    </w:p>
    <w:p w:rsidR="002609D0" w:rsidRPr="00D61D29" w:rsidRDefault="002609D0" w:rsidP="002609D0">
      <w:pPr>
        <w:contextualSpacing/>
        <w:jc w:val="center"/>
        <w:rPr>
          <w:rFonts w:ascii="Times New Roman" w:hAnsi="Times New Roman"/>
          <w:b/>
          <w:snapToGrid w:val="0"/>
          <w:spacing w:val="80"/>
          <w:sz w:val="30"/>
          <w:szCs w:val="30"/>
        </w:rPr>
      </w:pPr>
      <w:r w:rsidRPr="00D61D29">
        <w:rPr>
          <w:rFonts w:ascii="Times New Roman" w:hAnsi="Times New Roman"/>
          <w:b/>
          <w:snapToGrid w:val="0"/>
          <w:spacing w:val="80"/>
          <w:sz w:val="30"/>
          <w:szCs w:val="30"/>
        </w:rPr>
        <w:t>РЕШЕНИЕ</w:t>
      </w:r>
    </w:p>
    <w:p w:rsidR="002609D0" w:rsidRPr="00D61D29" w:rsidRDefault="002609D0" w:rsidP="002609D0">
      <w:pPr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2609D0" w:rsidRPr="00D61D29" w:rsidTr="00774C6C">
        <w:tc>
          <w:tcPr>
            <w:tcW w:w="3544" w:type="dxa"/>
            <w:shd w:val="clear" w:color="auto" w:fill="auto"/>
          </w:tcPr>
          <w:p w:rsidR="002609D0" w:rsidRPr="00D61D29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left="-113"/>
              <w:jc w:val="both"/>
              <w:rPr>
                <w:rFonts w:ascii="Times New Roman" w:hAnsi="Times New Roman"/>
                <w:bCs/>
                <w:sz w:val="30"/>
                <w:szCs w:val="30"/>
              </w:rPr>
            </w:pPr>
            <w:r w:rsidRPr="00D61D29">
              <w:rPr>
                <w:rFonts w:ascii="Times New Roman" w:hAnsi="Times New Roman"/>
                <w:bCs/>
                <w:sz w:val="30"/>
                <w:szCs w:val="30"/>
              </w:rPr>
              <w:t>«</w:t>
            </w:r>
            <w:r w:rsidRPr="00D61D29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</w:t>
            </w:r>
            <w:r w:rsidRPr="00D61D29">
              <w:rPr>
                <w:rFonts w:ascii="Times New Roman" w:hAnsi="Times New Roman"/>
                <w:bCs/>
                <w:sz w:val="30"/>
                <w:szCs w:val="30"/>
              </w:rPr>
              <w:t>     » </w:t>
            </w:r>
            <w:r w:rsidRPr="00D61D29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           </w:t>
            </w:r>
            <w:r w:rsidRPr="00D61D29">
              <w:rPr>
                <w:rFonts w:ascii="Times New Roman" w:hAnsi="Times New Roman"/>
                <w:bCs/>
                <w:sz w:val="30"/>
                <w:szCs w:val="30"/>
              </w:rPr>
              <w:t> 20</w:t>
            </w:r>
            <w:r w:rsidRPr="00D61D29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</w:t>
            </w:r>
            <w:r w:rsidRPr="00D61D29">
              <w:rPr>
                <w:rFonts w:ascii="Times New Roman" w:hAnsi="Times New Roman"/>
                <w:bCs/>
                <w:sz w:val="30"/>
                <w:szCs w:val="30"/>
              </w:rPr>
              <w:t>г.</w:t>
            </w:r>
          </w:p>
        </w:tc>
        <w:tc>
          <w:tcPr>
            <w:tcW w:w="2126" w:type="dxa"/>
            <w:shd w:val="clear" w:color="auto" w:fill="auto"/>
          </w:tcPr>
          <w:p w:rsidR="002609D0" w:rsidRPr="00D61D29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30"/>
                <w:szCs w:val="30"/>
                <w:lang w:val="en-US"/>
              </w:rPr>
            </w:pPr>
            <w:r w:rsidRPr="00D61D29"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         № </w:t>
            </w:r>
          </w:p>
        </w:tc>
        <w:tc>
          <w:tcPr>
            <w:tcW w:w="3793" w:type="dxa"/>
            <w:shd w:val="clear" w:color="auto" w:fill="auto"/>
          </w:tcPr>
          <w:p w:rsidR="002609D0" w:rsidRPr="00D61D29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right="-1"/>
              <w:jc w:val="right"/>
              <w:rPr>
                <w:rFonts w:ascii="Times New Roman" w:hAnsi="Times New Roman"/>
                <w:bCs/>
                <w:sz w:val="30"/>
                <w:szCs w:val="30"/>
              </w:rPr>
            </w:pPr>
            <w:r w:rsidRPr="00D61D29">
              <w:rPr>
                <w:rFonts w:ascii="Times New Roman" w:hAnsi="Times New Roman"/>
                <w:bCs/>
                <w:sz w:val="30"/>
                <w:szCs w:val="30"/>
              </w:rPr>
              <w:t xml:space="preserve">   г. Москва</w:t>
            </w:r>
          </w:p>
        </w:tc>
      </w:tr>
    </w:tbl>
    <w:p w:rsidR="002609D0" w:rsidRPr="00D61D29" w:rsidRDefault="002609D0" w:rsidP="002609D0">
      <w:pPr>
        <w:spacing w:line="312" w:lineRule="auto"/>
        <w:contextualSpacing/>
        <w:rPr>
          <w:rFonts w:ascii="Times New Roman" w:hAnsi="Times New Roman"/>
          <w:snapToGrid w:val="0"/>
          <w:sz w:val="30"/>
          <w:szCs w:val="30"/>
        </w:rPr>
      </w:pPr>
    </w:p>
    <w:p w:rsidR="002609D0" w:rsidRDefault="00852B92" w:rsidP="002609D0">
      <w:pPr>
        <w:contextualSpacing/>
        <w:jc w:val="center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 id="_x0000_s1027" type="#_x0000_t75" style="position:absolute;left:0;text-align:left;margin-left:-21.1pt;margin-top:-238.7pt;width:501.75pt;height:244.8pt;z-index:-251657728">
            <v:imagedata r:id="rId8" o:title=""/>
          </v:shape>
          <o:OLEObject Type="Embed" ProgID="PBrush" ShapeID="_x0000_s1027" DrawAspect="Content" ObjectID="_1772460428" r:id="rId11"/>
        </w:object>
      </w:r>
      <w:r w:rsidR="002609D0" w:rsidRPr="00D61D29">
        <w:rPr>
          <w:rFonts w:ascii="Times New Roman" w:hAnsi="Times New Roman"/>
          <w:b/>
          <w:bCs/>
          <w:sz w:val="30"/>
          <w:szCs w:val="30"/>
        </w:rPr>
        <w:t xml:space="preserve">О </w:t>
      </w:r>
      <w:r w:rsidR="00D61D29" w:rsidRPr="00D61D29">
        <w:rPr>
          <w:rFonts w:ascii="Times New Roman" w:hAnsi="Times New Roman"/>
          <w:b/>
          <w:bCs/>
          <w:sz w:val="30"/>
          <w:szCs w:val="30"/>
        </w:rPr>
        <w:t>справочниках</w:t>
      </w:r>
      <w:r w:rsidR="00C97660" w:rsidRPr="00D61D29">
        <w:rPr>
          <w:rFonts w:ascii="Times New Roman" w:hAnsi="Times New Roman"/>
          <w:b/>
          <w:bCs/>
          <w:sz w:val="30"/>
          <w:szCs w:val="30"/>
        </w:rPr>
        <w:t xml:space="preserve"> в сфере трудовой миграции </w:t>
      </w:r>
      <w:r w:rsidR="00D50371">
        <w:rPr>
          <w:rFonts w:ascii="Times New Roman" w:hAnsi="Times New Roman"/>
          <w:b/>
          <w:bCs/>
          <w:sz w:val="30"/>
          <w:szCs w:val="30"/>
        </w:rPr>
        <w:br/>
        <w:t>и социальной защиты</w:t>
      </w:r>
    </w:p>
    <w:p w:rsidR="00D50371" w:rsidRPr="00D61D29" w:rsidRDefault="00D50371" w:rsidP="002609D0">
      <w:pPr>
        <w:contextualSpacing/>
        <w:jc w:val="center"/>
        <w:rPr>
          <w:rFonts w:ascii="Times New Roman" w:hAnsi="Times New Roman"/>
          <w:b/>
          <w:bCs/>
          <w:sz w:val="30"/>
          <w:szCs w:val="30"/>
        </w:rPr>
      </w:pPr>
    </w:p>
    <w:p w:rsidR="002609D0" w:rsidRPr="00D61D29" w:rsidRDefault="002609D0" w:rsidP="002609D0">
      <w:pPr>
        <w:spacing w:line="360" w:lineRule="auto"/>
        <w:ind w:firstLine="709"/>
        <w:jc w:val="both"/>
        <w:rPr>
          <w:rFonts w:ascii="Times New Roman" w:hAnsi="Times New Roman"/>
          <w:b/>
          <w:sz w:val="30"/>
          <w:szCs w:val="30"/>
        </w:rPr>
      </w:pPr>
      <w:r w:rsidRPr="00D61D29">
        <w:rPr>
          <w:rFonts w:ascii="Times New Roman" w:hAnsi="Times New Roman"/>
          <w:sz w:val="30"/>
          <w:szCs w:val="30"/>
        </w:rPr>
        <w:t xml:space="preserve">В соответствии </w:t>
      </w:r>
      <w:r w:rsidRPr="00D61D29">
        <w:rPr>
          <w:rFonts w:ascii="Times New Roman" w:hAnsi="Times New Roman"/>
          <w:sz w:val="30"/>
          <w:szCs w:val="30"/>
          <w:lang w:val="en-US"/>
        </w:rPr>
        <w:t>c</w:t>
      </w:r>
      <w:r w:rsidR="007401F6" w:rsidRPr="00D61D29">
        <w:rPr>
          <w:rFonts w:ascii="Times New Roman" w:hAnsi="Times New Roman"/>
          <w:sz w:val="30"/>
          <w:szCs w:val="30"/>
        </w:rPr>
        <w:t xml:space="preserve">о статьей </w:t>
      </w:r>
      <w:r w:rsidR="008B0B0F" w:rsidRPr="00D61D29">
        <w:rPr>
          <w:rFonts w:ascii="Times New Roman" w:hAnsi="Times New Roman"/>
          <w:sz w:val="30"/>
          <w:szCs w:val="30"/>
        </w:rPr>
        <w:t>32</w:t>
      </w:r>
      <w:r w:rsidR="007401F6" w:rsidRPr="00D61D29">
        <w:rPr>
          <w:rFonts w:ascii="Times New Roman" w:hAnsi="Times New Roman"/>
          <w:sz w:val="30"/>
          <w:szCs w:val="30"/>
        </w:rPr>
        <w:t xml:space="preserve"> Договора о Евразийском экономическом союзе</w:t>
      </w:r>
      <w:r w:rsidRPr="00D61D29">
        <w:rPr>
          <w:rFonts w:ascii="Times New Roman" w:hAnsi="Times New Roman"/>
          <w:sz w:val="30"/>
          <w:szCs w:val="30"/>
        </w:rPr>
        <w:t xml:space="preserve"> </w:t>
      </w:r>
      <w:r w:rsidR="007401F6" w:rsidRPr="00D61D29">
        <w:rPr>
          <w:rFonts w:ascii="Times New Roman" w:hAnsi="Times New Roman"/>
          <w:sz w:val="30"/>
          <w:szCs w:val="30"/>
        </w:rPr>
        <w:t xml:space="preserve">от 29 мая 2014 года, пунктами 4 и 7 Протокола </w:t>
      </w:r>
      <w:r w:rsidR="00E87FDD">
        <w:rPr>
          <w:rFonts w:ascii="Times New Roman" w:hAnsi="Times New Roman"/>
          <w:sz w:val="30"/>
          <w:szCs w:val="30"/>
        </w:rPr>
        <w:br/>
      </w:r>
      <w:r w:rsidR="007401F6" w:rsidRPr="00D61D29">
        <w:rPr>
          <w:rFonts w:ascii="Times New Roman" w:hAnsi="Times New Roman"/>
          <w:sz w:val="30"/>
          <w:szCs w:val="30"/>
        </w:rPr>
        <w:t xml:space="preserve">об информационно-коммуникационных технологиях и информационном взаимодействии в рамках Евразийского экономического союза (приложение № 3 к указанному Договору) и руководствуясь </w:t>
      </w:r>
      <w:r w:rsidRPr="00D61D29">
        <w:rPr>
          <w:rFonts w:ascii="Times New Roman" w:hAnsi="Times New Roman"/>
          <w:sz w:val="30"/>
          <w:szCs w:val="30"/>
        </w:rPr>
        <w:t>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</w:t>
      </w:r>
      <w:r w:rsidRPr="00D61D29">
        <w:rPr>
          <w:rFonts w:ascii="Times New Roman" w:hAnsi="Times New Roman"/>
          <w:b/>
          <w:spacing w:val="30"/>
          <w:sz w:val="30"/>
          <w:szCs w:val="30"/>
        </w:rPr>
        <w:t xml:space="preserve"> </w:t>
      </w:r>
      <w:r w:rsidRPr="00D61D29">
        <w:rPr>
          <w:rFonts w:ascii="Times New Roman" w:hAnsi="Times New Roman"/>
          <w:b/>
          <w:spacing w:val="40"/>
          <w:sz w:val="30"/>
          <w:szCs w:val="30"/>
        </w:rPr>
        <w:t>решил</w:t>
      </w:r>
      <w:r w:rsidRPr="00D61D29">
        <w:rPr>
          <w:rFonts w:ascii="Times New Roman" w:hAnsi="Times New Roman"/>
          <w:b/>
          <w:sz w:val="30"/>
          <w:szCs w:val="30"/>
        </w:rPr>
        <w:t>а:</w:t>
      </w:r>
    </w:p>
    <w:p w:rsidR="008B0B0F" w:rsidRPr="00D61D29" w:rsidRDefault="002609D0" w:rsidP="00EB1118">
      <w:pPr>
        <w:pStyle w:val="af8"/>
        <w:numPr>
          <w:ilvl w:val="0"/>
          <w:numId w:val="14"/>
        </w:numPr>
        <w:spacing w:line="360" w:lineRule="auto"/>
        <w:jc w:val="both"/>
        <w:rPr>
          <w:rFonts w:ascii="Times New Roman" w:hAnsi="Times New Roman"/>
          <w:sz w:val="30"/>
          <w:szCs w:val="30"/>
        </w:rPr>
      </w:pPr>
      <w:r w:rsidRPr="00D61D29">
        <w:rPr>
          <w:rFonts w:ascii="Times New Roman" w:hAnsi="Times New Roman"/>
          <w:sz w:val="30"/>
          <w:szCs w:val="30"/>
        </w:rPr>
        <w:t>Утвердить прилагаемы</w:t>
      </w:r>
      <w:r w:rsidR="00EB1118" w:rsidRPr="00D61D29">
        <w:rPr>
          <w:rFonts w:ascii="Times New Roman" w:hAnsi="Times New Roman"/>
          <w:sz w:val="30"/>
          <w:szCs w:val="30"/>
        </w:rPr>
        <w:t>е</w:t>
      </w:r>
      <w:r w:rsidR="007401F6" w:rsidRPr="00D61D29">
        <w:rPr>
          <w:rFonts w:ascii="Times New Roman" w:hAnsi="Times New Roman"/>
          <w:sz w:val="30"/>
          <w:szCs w:val="30"/>
        </w:rPr>
        <w:t xml:space="preserve"> </w:t>
      </w:r>
      <w:r w:rsidR="00254C3B" w:rsidRPr="00D61D29">
        <w:rPr>
          <w:rFonts w:ascii="Times New Roman" w:hAnsi="Times New Roman"/>
          <w:sz w:val="30"/>
          <w:szCs w:val="30"/>
        </w:rPr>
        <w:t>справочник</w:t>
      </w:r>
      <w:r w:rsidR="00EB1118" w:rsidRPr="00D61D29">
        <w:rPr>
          <w:rFonts w:ascii="Times New Roman" w:hAnsi="Times New Roman"/>
          <w:sz w:val="30"/>
          <w:szCs w:val="30"/>
        </w:rPr>
        <w:t>и:</w:t>
      </w:r>
    </w:p>
    <w:p w:rsidR="00EB1118" w:rsidRPr="00D61D29" w:rsidRDefault="00EB1118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Pr="00D61D29">
        <w:rPr>
          <w:rFonts w:ascii="Times New Roman" w:hAnsi="Times New Roman"/>
          <w:sz w:val="30"/>
          <w:szCs w:val="30"/>
        </w:rPr>
        <w:t xml:space="preserve"> видов запросов сведений, направляемых </w:t>
      </w:r>
      <w:r w:rsidR="00E87FDD">
        <w:rPr>
          <w:rFonts w:ascii="Times New Roman" w:hAnsi="Times New Roman"/>
          <w:sz w:val="30"/>
          <w:szCs w:val="30"/>
        </w:rPr>
        <w:br/>
      </w:r>
      <w:r w:rsidRPr="00D61D29">
        <w:rPr>
          <w:rFonts w:ascii="Times New Roman" w:hAnsi="Times New Roman"/>
          <w:sz w:val="30"/>
          <w:szCs w:val="30"/>
        </w:rPr>
        <w:t>в компетентные органы в сфере пенсионного обеспечения;</w:t>
      </w:r>
    </w:p>
    <w:p w:rsidR="00EB1118" w:rsidRPr="00D61D29" w:rsidRDefault="00EB1118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Pr="00D61D29">
        <w:rPr>
          <w:rFonts w:ascii="Times New Roman" w:hAnsi="Times New Roman"/>
          <w:sz w:val="30"/>
          <w:szCs w:val="30"/>
        </w:rPr>
        <w:t xml:space="preserve"> степеней родства;</w:t>
      </w:r>
    </w:p>
    <w:p w:rsidR="00EB1118" w:rsidRPr="00D61D29" w:rsidRDefault="00E87FDD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>
        <w:rPr>
          <w:rFonts w:ascii="Times New Roman" w:hAnsi="Times New Roman"/>
          <w:sz w:val="30"/>
          <w:szCs w:val="30"/>
        </w:rPr>
        <w:t>справочник</w:t>
      </w:r>
      <w:proofErr w:type="gramEnd"/>
      <w:r w:rsidR="00B64513">
        <w:rPr>
          <w:rFonts w:ascii="Times New Roman" w:hAnsi="Times New Roman"/>
          <w:sz w:val="30"/>
          <w:szCs w:val="30"/>
        </w:rPr>
        <w:t xml:space="preserve"> форм обучения;</w:t>
      </w:r>
    </w:p>
    <w:p w:rsidR="00B30BEB" w:rsidRPr="00D61D29" w:rsidRDefault="00B30BEB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Pr="00D61D29">
        <w:rPr>
          <w:rFonts w:ascii="Times New Roman" w:hAnsi="Times New Roman"/>
          <w:sz w:val="30"/>
          <w:szCs w:val="30"/>
        </w:rPr>
        <w:t xml:space="preserve"> видов форм осуществления трудовой деятельности</w:t>
      </w:r>
      <w:r w:rsidR="00B64513">
        <w:rPr>
          <w:rFonts w:ascii="Times New Roman" w:hAnsi="Times New Roman"/>
          <w:sz w:val="30"/>
          <w:szCs w:val="30"/>
        </w:rPr>
        <w:t>;</w:t>
      </w:r>
    </w:p>
    <w:p w:rsidR="00B30BEB" w:rsidRPr="00D61D29" w:rsidRDefault="00B30BEB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lastRenderedPageBreak/>
        <w:t>справочник</w:t>
      </w:r>
      <w:proofErr w:type="gramEnd"/>
      <w:r w:rsidRPr="00D61D29">
        <w:rPr>
          <w:rFonts w:ascii="Times New Roman" w:hAnsi="Times New Roman"/>
          <w:sz w:val="30"/>
          <w:szCs w:val="30"/>
        </w:rPr>
        <w:t xml:space="preserve"> групп инвалидности, степеней утраты здоровья</w:t>
      </w:r>
      <w:r w:rsidR="00B64513">
        <w:rPr>
          <w:rFonts w:ascii="Times New Roman" w:hAnsi="Times New Roman"/>
          <w:sz w:val="30"/>
          <w:szCs w:val="30"/>
        </w:rPr>
        <w:t>;</w:t>
      </w:r>
    </w:p>
    <w:p w:rsidR="00B30BEB" w:rsidRPr="00D61D29" w:rsidRDefault="00B30BEB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Pr="00D61D29">
        <w:rPr>
          <w:rFonts w:ascii="Times New Roman" w:hAnsi="Times New Roman"/>
          <w:sz w:val="30"/>
          <w:szCs w:val="30"/>
        </w:rPr>
        <w:t xml:space="preserve"> видов лабораторно-инструментального обследования организма человека</w:t>
      </w:r>
      <w:r w:rsidR="00B64513">
        <w:rPr>
          <w:rFonts w:ascii="Times New Roman" w:hAnsi="Times New Roman"/>
          <w:sz w:val="30"/>
          <w:szCs w:val="30"/>
        </w:rPr>
        <w:t>;</w:t>
      </w:r>
    </w:p>
    <w:p w:rsidR="00B30BEB" w:rsidRPr="00D61D29" w:rsidRDefault="00D61D29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="00B30BEB" w:rsidRPr="00D61D29">
        <w:rPr>
          <w:rFonts w:ascii="Times New Roman" w:hAnsi="Times New Roman"/>
          <w:sz w:val="30"/>
          <w:szCs w:val="30"/>
        </w:rPr>
        <w:t xml:space="preserve"> основных видов нарушений функций органов и систем организма пациента</w:t>
      </w:r>
      <w:r w:rsidR="00B64513">
        <w:rPr>
          <w:rFonts w:ascii="Times New Roman" w:hAnsi="Times New Roman"/>
          <w:sz w:val="30"/>
          <w:szCs w:val="30"/>
        </w:rPr>
        <w:t>;</w:t>
      </w:r>
    </w:p>
    <w:p w:rsidR="00B30BEB" w:rsidRPr="00D61D29" w:rsidRDefault="00D61D29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="00B30BEB" w:rsidRPr="00D61D29">
        <w:rPr>
          <w:rFonts w:ascii="Times New Roman" w:hAnsi="Times New Roman"/>
          <w:sz w:val="30"/>
          <w:szCs w:val="30"/>
        </w:rPr>
        <w:t xml:space="preserve"> причин инвалидности</w:t>
      </w:r>
      <w:r w:rsidR="00B64513">
        <w:rPr>
          <w:rFonts w:ascii="Times New Roman" w:hAnsi="Times New Roman"/>
          <w:sz w:val="30"/>
          <w:szCs w:val="30"/>
        </w:rPr>
        <w:t>;</w:t>
      </w:r>
    </w:p>
    <w:p w:rsidR="00B30BEB" w:rsidRPr="00D61D29" w:rsidRDefault="00D61D29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="00B30BEB" w:rsidRPr="00D61D29">
        <w:rPr>
          <w:rFonts w:ascii="Times New Roman" w:hAnsi="Times New Roman"/>
          <w:sz w:val="30"/>
          <w:szCs w:val="30"/>
        </w:rPr>
        <w:t xml:space="preserve"> возможных значений результатов медицинского обследования</w:t>
      </w:r>
      <w:r w:rsidR="00B64513">
        <w:rPr>
          <w:rFonts w:ascii="Times New Roman" w:hAnsi="Times New Roman"/>
          <w:sz w:val="30"/>
          <w:szCs w:val="30"/>
        </w:rPr>
        <w:t>;</w:t>
      </w:r>
    </w:p>
    <w:p w:rsidR="00B30BEB" w:rsidRPr="00D61D29" w:rsidRDefault="00D61D29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="00B30BEB" w:rsidRPr="00D61D29">
        <w:rPr>
          <w:rFonts w:ascii="Times New Roman" w:hAnsi="Times New Roman"/>
          <w:sz w:val="30"/>
          <w:szCs w:val="30"/>
        </w:rPr>
        <w:t xml:space="preserve"> видов документов, используемых в сфере пенсионного обеспечения трудящихся государств – членов Евразийского экономического союза</w:t>
      </w:r>
      <w:r w:rsidR="00B64513">
        <w:rPr>
          <w:rFonts w:ascii="Times New Roman" w:hAnsi="Times New Roman"/>
          <w:sz w:val="30"/>
          <w:szCs w:val="30"/>
        </w:rPr>
        <w:t>;</w:t>
      </w:r>
    </w:p>
    <w:p w:rsidR="00B30BEB" w:rsidRPr="00D61D29" w:rsidRDefault="00D61D29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Pr="00D61D29">
        <w:rPr>
          <w:rFonts w:ascii="Times New Roman" w:hAnsi="Times New Roman"/>
          <w:sz w:val="30"/>
          <w:szCs w:val="30"/>
        </w:rPr>
        <w:t xml:space="preserve"> видов заявителей и их представителей, используемого в сфере пенсионного обеспечения трудящихся государств – членов Евразийского экономического союза</w:t>
      </w:r>
      <w:r w:rsidR="00B64513">
        <w:rPr>
          <w:rFonts w:ascii="Times New Roman" w:hAnsi="Times New Roman"/>
          <w:sz w:val="30"/>
          <w:szCs w:val="30"/>
        </w:rPr>
        <w:t>;</w:t>
      </w:r>
    </w:p>
    <w:p w:rsidR="00B30BEB" w:rsidRPr="00D61D29" w:rsidRDefault="00D61D29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Pr="00D61D29">
        <w:rPr>
          <w:rFonts w:ascii="Times New Roman" w:hAnsi="Times New Roman"/>
          <w:sz w:val="30"/>
          <w:szCs w:val="30"/>
        </w:rPr>
        <w:t xml:space="preserve"> видов пенсий в государствах – членах Евразийского экономического союза, в отношении которых действуют нормы Соглашения о пенсионном обеспечении трудящихся государств – членов Евразийского экономического союза</w:t>
      </w:r>
      <w:r w:rsidR="00427F41">
        <w:rPr>
          <w:rFonts w:ascii="Times New Roman" w:hAnsi="Times New Roman"/>
          <w:sz w:val="30"/>
          <w:szCs w:val="30"/>
        </w:rPr>
        <w:t xml:space="preserve"> от 20 декабря 2019 года</w:t>
      </w:r>
      <w:bookmarkStart w:id="0" w:name="_GoBack"/>
      <w:bookmarkEnd w:id="0"/>
      <w:r w:rsidR="00B64513">
        <w:rPr>
          <w:rFonts w:ascii="Times New Roman" w:hAnsi="Times New Roman"/>
          <w:sz w:val="30"/>
          <w:szCs w:val="30"/>
        </w:rPr>
        <w:t>;</w:t>
      </w:r>
    </w:p>
    <w:p w:rsidR="00B30BEB" w:rsidRPr="00D61D29" w:rsidRDefault="00D61D29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Pr="00D61D29">
        <w:rPr>
          <w:rFonts w:ascii="Times New Roman" w:hAnsi="Times New Roman"/>
          <w:sz w:val="30"/>
          <w:szCs w:val="30"/>
        </w:rPr>
        <w:t xml:space="preserve"> видов решений о назначении пенсии, </w:t>
      </w:r>
      <w:r w:rsidRPr="00D61D29">
        <w:rPr>
          <w:rFonts w:ascii="Times New Roman" w:hAnsi="Times New Roman"/>
          <w:sz w:val="30"/>
          <w:szCs w:val="30"/>
        </w:rPr>
        <w:br/>
        <w:t>о приостановлении (прекращении) выплаты пенсий, принимаемых компетентными органами государств – членов Евразийского экономического союза</w:t>
      </w:r>
      <w:r w:rsidR="00B64513">
        <w:rPr>
          <w:rFonts w:ascii="Times New Roman" w:hAnsi="Times New Roman"/>
          <w:sz w:val="30"/>
          <w:szCs w:val="30"/>
        </w:rPr>
        <w:t>;</w:t>
      </w:r>
    </w:p>
    <w:p w:rsidR="00B30BEB" w:rsidRPr="00D61D29" w:rsidRDefault="00D61D29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Pr="00D61D29">
        <w:rPr>
          <w:rFonts w:ascii="Times New Roman" w:hAnsi="Times New Roman"/>
          <w:sz w:val="30"/>
          <w:szCs w:val="30"/>
        </w:rPr>
        <w:t xml:space="preserve"> степеней выраженности нарушения функций органов </w:t>
      </w:r>
      <w:r w:rsidR="00B64513">
        <w:rPr>
          <w:rFonts w:ascii="Times New Roman" w:hAnsi="Times New Roman"/>
          <w:sz w:val="30"/>
          <w:szCs w:val="30"/>
        </w:rPr>
        <w:br/>
      </w:r>
      <w:r w:rsidRPr="00D61D29">
        <w:rPr>
          <w:rFonts w:ascii="Times New Roman" w:hAnsi="Times New Roman"/>
          <w:sz w:val="30"/>
          <w:szCs w:val="30"/>
        </w:rPr>
        <w:t>и систем организма пациента</w:t>
      </w:r>
      <w:r w:rsidR="00B64513">
        <w:rPr>
          <w:rFonts w:ascii="Times New Roman" w:hAnsi="Times New Roman"/>
          <w:sz w:val="30"/>
          <w:szCs w:val="30"/>
        </w:rPr>
        <w:t>;</w:t>
      </w:r>
    </w:p>
    <w:p w:rsidR="00B30BEB" w:rsidRPr="00D61D29" w:rsidRDefault="00D61D29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Pr="00D61D29">
        <w:rPr>
          <w:rFonts w:ascii="Times New Roman" w:hAnsi="Times New Roman"/>
          <w:sz w:val="30"/>
          <w:szCs w:val="30"/>
        </w:rPr>
        <w:t xml:space="preserve"> причин обращения заявителей для установления </w:t>
      </w:r>
      <w:r w:rsidR="00B64513">
        <w:rPr>
          <w:rFonts w:ascii="Times New Roman" w:hAnsi="Times New Roman"/>
          <w:sz w:val="30"/>
          <w:szCs w:val="30"/>
        </w:rPr>
        <w:br/>
      </w:r>
      <w:r w:rsidRPr="00D61D29">
        <w:rPr>
          <w:rFonts w:ascii="Times New Roman" w:hAnsi="Times New Roman"/>
          <w:sz w:val="30"/>
          <w:szCs w:val="30"/>
        </w:rPr>
        <w:t>и выплаты пенсии</w:t>
      </w:r>
      <w:r w:rsidR="00B64513">
        <w:rPr>
          <w:rFonts w:ascii="Times New Roman" w:hAnsi="Times New Roman"/>
          <w:sz w:val="30"/>
          <w:szCs w:val="30"/>
        </w:rPr>
        <w:t>;</w:t>
      </w:r>
    </w:p>
    <w:p w:rsidR="00D61D29" w:rsidRPr="00D61D29" w:rsidRDefault="00D61D29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Pr="00D61D29">
        <w:rPr>
          <w:rFonts w:ascii="Times New Roman" w:hAnsi="Times New Roman"/>
          <w:sz w:val="30"/>
          <w:szCs w:val="30"/>
        </w:rPr>
        <w:t xml:space="preserve"> характеристик представляемых документов и их копий</w:t>
      </w:r>
    </w:p>
    <w:p w:rsidR="00D61D29" w:rsidRPr="00D61D29" w:rsidRDefault="00D61D29" w:rsidP="00EB1118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proofErr w:type="gramEnd"/>
      <w:r w:rsidRPr="00D61D29">
        <w:rPr>
          <w:rFonts w:ascii="Times New Roman" w:hAnsi="Times New Roman"/>
          <w:sz w:val="30"/>
          <w:szCs w:val="30"/>
        </w:rPr>
        <w:t xml:space="preserve"> целей направления на медико-социальную экспертизу</w:t>
      </w:r>
      <w:r w:rsidR="00B64513">
        <w:rPr>
          <w:rFonts w:ascii="Times New Roman" w:hAnsi="Times New Roman"/>
          <w:sz w:val="30"/>
          <w:szCs w:val="30"/>
        </w:rPr>
        <w:t>.</w:t>
      </w:r>
    </w:p>
    <w:p w:rsidR="002609D0" w:rsidRPr="00D61D29" w:rsidRDefault="002609D0" w:rsidP="002609D0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D61D29">
        <w:rPr>
          <w:rFonts w:ascii="Times New Roman" w:hAnsi="Times New Roman"/>
          <w:sz w:val="30"/>
          <w:szCs w:val="30"/>
        </w:rPr>
        <w:lastRenderedPageBreak/>
        <w:t>2. </w:t>
      </w:r>
      <w:r w:rsidR="00747BF1" w:rsidRPr="00D61D29">
        <w:rPr>
          <w:rFonts w:ascii="Times New Roman" w:hAnsi="Times New Roman"/>
          <w:sz w:val="30"/>
          <w:szCs w:val="30"/>
        </w:rPr>
        <w:t xml:space="preserve">Включить </w:t>
      </w:r>
      <w:r w:rsidR="00FB77DE" w:rsidRPr="00D61D29">
        <w:rPr>
          <w:rFonts w:ascii="Times New Roman" w:hAnsi="Times New Roman"/>
          <w:sz w:val="30"/>
          <w:szCs w:val="30"/>
        </w:rPr>
        <w:t>справочник</w:t>
      </w:r>
      <w:r w:rsidR="00C97660" w:rsidRPr="00D61D29">
        <w:rPr>
          <w:rFonts w:ascii="Times New Roman" w:hAnsi="Times New Roman"/>
          <w:sz w:val="30"/>
          <w:szCs w:val="30"/>
        </w:rPr>
        <w:t>и</w:t>
      </w:r>
      <w:r w:rsidR="00D76C17" w:rsidRPr="00D61D29">
        <w:rPr>
          <w:rFonts w:ascii="Times New Roman" w:hAnsi="Times New Roman"/>
          <w:sz w:val="30"/>
          <w:szCs w:val="30"/>
        </w:rPr>
        <w:t xml:space="preserve"> </w:t>
      </w:r>
      <w:r w:rsidR="00747BF1" w:rsidRPr="00D61D29">
        <w:rPr>
          <w:rFonts w:ascii="Times New Roman" w:hAnsi="Times New Roman"/>
          <w:sz w:val="30"/>
          <w:szCs w:val="30"/>
        </w:rPr>
        <w:t>в состав ресурсов единой системы нормативно-справочной информации Евразийского экономического союза</w:t>
      </w:r>
      <w:r w:rsidRPr="00D61D29">
        <w:rPr>
          <w:rFonts w:ascii="Times New Roman" w:hAnsi="Times New Roman"/>
          <w:sz w:val="30"/>
          <w:szCs w:val="30"/>
        </w:rPr>
        <w:t>.</w:t>
      </w:r>
    </w:p>
    <w:p w:rsidR="002609D0" w:rsidRPr="00D61D29" w:rsidRDefault="002609D0" w:rsidP="00747BF1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D61D29">
        <w:rPr>
          <w:rFonts w:ascii="Times New Roman" w:hAnsi="Times New Roman"/>
          <w:sz w:val="30"/>
          <w:szCs w:val="30"/>
        </w:rPr>
        <w:t>3.</w:t>
      </w:r>
      <w:r w:rsidR="00747BF1" w:rsidRPr="00D61D29">
        <w:rPr>
          <w:rFonts w:ascii="Times New Roman" w:hAnsi="Times New Roman"/>
          <w:sz w:val="30"/>
          <w:szCs w:val="30"/>
        </w:rPr>
        <w:t> </w:t>
      </w:r>
      <w:r w:rsidRPr="00D61D29">
        <w:rPr>
          <w:rFonts w:ascii="Times New Roman" w:hAnsi="Times New Roman"/>
          <w:sz w:val="30"/>
          <w:szCs w:val="30"/>
        </w:rPr>
        <w:t>Установить, что:</w:t>
      </w:r>
    </w:p>
    <w:p w:rsidR="002609D0" w:rsidRPr="00D61D29" w:rsidRDefault="00FB77DE" w:rsidP="00747BF1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справочник</w:t>
      </w:r>
      <w:r w:rsidR="00C97660" w:rsidRPr="00D61D29">
        <w:rPr>
          <w:rFonts w:ascii="Times New Roman" w:hAnsi="Times New Roman"/>
          <w:sz w:val="30"/>
          <w:szCs w:val="30"/>
        </w:rPr>
        <w:t>и</w:t>
      </w:r>
      <w:proofErr w:type="gramEnd"/>
      <w:r w:rsidR="003A668C" w:rsidRPr="00D61D29">
        <w:rPr>
          <w:rFonts w:ascii="Times New Roman" w:hAnsi="Times New Roman"/>
          <w:sz w:val="30"/>
          <w:szCs w:val="30"/>
        </w:rPr>
        <w:t xml:space="preserve"> </w:t>
      </w:r>
      <w:r w:rsidR="002609D0" w:rsidRPr="00D61D29">
        <w:rPr>
          <w:rFonts w:ascii="Times New Roman" w:hAnsi="Times New Roman"/>
          <w:sz w:val="30"/>
          <w:szCs w:val="30"/>
        </w:rPr>
        <w:t>применя</w:t>
      </w:r>
      <w:r w:rsidR="008B0B0F" w:rsidRPr="00D61D29">
        <w:rPr>
          <w:rFonts w:ascii="Times New Roman" w:hAnsi="Times New Roman"/>
          <w:sz w:val="30"/>
          <w:szCs w:val="30"/>
        </w:rPr>
        <w:t>е</w:t>
      </w:r>
      <w:r w:rsidR="002609D0" w:rsidRPr="00D61D29">
        <w:rPr>
          <w:rFonts w:ascii="Times New Roman" w:hAnsi="Times New Roman"/>
          <w:sz w:val="30"/>
          <w:szCs w:val="30"/>
        </w:rPr>
        <w:t xml:space="preserve">тся с даты вступления настоящего Решения </w:t>
      </w:r>
      <w:r w:rsidR="0030020E" w:rsidRPr="00D61D29">
        <w:rPr>
          <w:rFonts w:ascii="Times New Roman" w:hAnsi="Times New Roman"/>
          <w:sz w:val="30"/>
          <w:szCs w:val="30"/>
        </w:rPr>
        <w:br/>
      </w:r>
      <w:r w:rsidR="002609D0" w:rsidRPr="00D61D29">
        <w:rPr>
          <w:rFonts w:ascii="Times New Roman" w:hAnsi="Times New Roman"/>
          <w:sz w:val="30"/>
          <w:szCs w:val="30"/>
        </w:rPr>
        <w:t>в силу;</w:t>
      </w:r>
    </w:p>
    <w:p w:rsidR="002B1A31" w:rsidRPr="00D61D29" w:rsidRDefault="002609D0" w:rsidP="005E6F55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D61D29">
        <w:rPr>
          <w:rFonts w:ascii="Times New Roman" w:hAnsi="Times New Roman"/>
          <w:sz w:val="30"/>
          <w:szCs w:val="30"/>
        </w:rPr>
        <w:t>использование</w:t>
      </w:r>
      <w:proofErr w:type="gramEnd"/>
      <w:r w:rsidRPr="00D61D29">
        <w:rPr>
          <w:rFonts w:ascii="Times New Roman" w:hAnsi="Times New Roman"/>
          <w:sz w:val="30"/>
          <w:szCs w:val="30"/>
        </w:rPr>
        <w:t xml:space="preserve"> кодовых обозначений </w:t>
      </w:r>
      <w:r w:rsidR="005F1736" w:rsidRPr="00D61D29">
        <w:rPr>
          <w:rFonts w:ascii="Times New Roman" w:hAnsi="Times New Roman"/>
          <w:sz w:val="30"/>
          <w:szCs w:val="30"/>
        </w:rPr>
        <w:t>справочник</w:t>
      </w:r>
      <w:r w:rsidR="00C97660" w:rsidRPr="00D61D29">
        <w:rPr>
          <w:rFonts w:ascii="Times New Roman" w:hAnsi="Times New Roman"/>
          <w:sz w:val="30"/>
          <w:szCs w:val="30"/>
        </w:rPr>
        <w:t>ов</w:t>
      </w:r>
      <w:r w:rsidR="003A668C" w:rsidRPr="00D61D29">
        <w:rPr>
          <w:rFonts w:ascii="Times New Roman" w:hAnsi="Times New Roman"/>
          <w:sz w:val="30"/>
          <w:szCs w:val="30"/>
        </w:rPr>
        <w:t xml:space="preserve"> </w:t>
      </w:r>
      <w:r w:rsidRPr="00D61D29">
        <w:rPr>
          <w:rFonts w:ascii="Times New Roman" w:hAnsi="Times New Roman"/>
          <w:sz w:val="30"/>
          <w:szCs w:val="30"/>
        </w:rPr>
        <w:t xml:space="preserve">является обязательным </w:t>
      </w:r>
      <w:r w:rsidR="003A668C" w:rsidRPr="00D61D29">
        <w:rPr>
          <w:rFonts w:ascii="Times New Roman" w:hAnsi="Times New Roman"/>
          <w:sz w:val="30"/>
          <w:szCs w:val="30"/>
        </w:rPr>
        <w:t>при реализации общих процессов в рамках Евразийского экономического союза</w:t>
      </w:r>
      <w:r w:rsidR="008B0B0F" w:rsidRPr="00D61D29">
        <w:rPr>
          <w:rFonts w:ascii="Times New Roman" w:hAnsi="Times New Roman"/>
          <w:sz w:val="30"/>
          <w:szCs w:val="30"/>
        </w:rPr>
        <w:t xml:space="preserve"> в сфере </w:t>
      </w:r>
      <w:r w:rsidR="002048BD" w:rsidRPr="00D61D29">
        <w:rPr>
          <w:rFonts w:ascii="Times New Roman" w:hAnsi="Times New Roman"/>
          <w:sz w:val="30"/>
          <w:szCs w:val="30"/>
        </w:rPr>
        <w:t>трудовой миграции</w:t>
      </w:r>
      <w:r w:rsidR="005D1AAC" w:rsidRPr="00D61D29">
        <w:rPr>
          <w:rFonts w:ascii="Times New Roman" w:hAnsi="Times New Roman"/>
          <w:sz w:val="30"/>
          <w:szCs w:val="30"/>
        </w:rPr>
        <w:t>.</w:t>
      </w:r>
    </w:p>
    <w:p w:rsidR="002609D0" w:rsidRPr="00D61D29" w:rsidRDefault="002609D0" w:rsidP="005E6F55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D61D29">
        <w:rPr>
          <w:rFonts w:ascii="Times New Roman" w:hAnsi="Times New Roman"/>
          <w:sz w:val="30"/>
          <w:szCs w:val="30"/>
        </w:rPr>
        <w:t xml:space="preserve">4. Настоящее Решение вступает в силу по истечении </w:t>
      </w:r>
      <w:r w:rsidRPr="00D61D29">
        <w:rPr>
          <w:rFonts w:ascii="Times New Roman" w:hAnsi="Times New Roman"/>
          <w:sz w:val="30"/>
          <w:szCs w:val="30"/>
        </w:rPr>
        <w:br/>
      </w:r>
      <w:r w:rsidR="005E6F55" w:rsidRPr="00D61D29">
        <w:rPr>
          <w:rFonts w:ascii="Times New Roman" w:hAnsi="Times New Roman"/>
          <w:sz w:val="30"/>
          <w:szCs w:val="30"/>
        </w:rPr>
        <w:t>9</w:t>
      </w:r>
      <w:r w:rsidRPr="00D61D29">
        <w:rPr>
          <w:rFonts w:ascii="Times New Roman" w:hAnsi="Times New Roman"/>
          <w:sz w:val="30"/>
          <w:szCs w:val="30"/>
        </w:rPr>
        <w:t xml:space="preserve">0 календарных дней с даты </w:t>
      </w:r>
      <w:r w:rsidR="000F40B6" w:rsidRPr="00D61D29">
        <w:rPr>
          <w:rFonts w:ascii="Times New Roman" w:hAnsi="Times New Roman"/>
          <w:sz w:val="30"/>
          <w:szCs w:val="30"/>
        </w:rPr>
        <w:t xml:space="preserve">его </w:t>
      </w:r>
      <w:r w:rsidRPr="00D61D29">
        <w:rPr>
          <w:rFonts w:ascii="Times New Roman" w:hAnsi="Times New Roman"/>
          <w:sz w:val="30"/>
          <w:szCs w:val="30"/>
        </w:rPr>
        <w:t>официального опубликования</w:t>
      </w:r>
      <w:r w:rsidR="000F40B6" w:rsidRPr="00D61D29">
        <w:rPr>
          <w:rFonts w:ascii="Times New Roman" w:hAnsi="Times New Roman"/>
          <w:sz w:val="30"/>
          <w:szCs w:val="30"/>
        </w:rPr>
        <w:t xml:space="preserve">. </w:t>
      </w:r>
    </w:p>
    <w:p w:rsidR="002609D0" w:rsidRDefault="002609D0" w:rsidP="002609D0">
      <w:pPr>
        <w:tabs>
          <w:tab w:val="left" w:pos="0"/>
        </w:tabs>
        <w:ind w:firstLine="709"/>
        <w:jc w:val="both"/>
        <w:rPr>
          <w:rFonts w:ascii="Times New Roman" w:hAnsi="Times New Roman"/>
          <w:sz w:val="30"/>
          <w:szCs w:val="30"/>
        </w:rPr>
      </w:pPr>
    </w:p>
    <w:p w:rsidR="00D61D29" w:rsidRDefault="00D61D29" w:rsidP="002609D0">
      <w:pPr>
        <w:tabs>
          <w:tab w:val="left" w:pos="0"/>
        </w:tabs>
        <w:ind w:firstLine="709"/>
        <w:jc w:val="both"/>
        <w:rPr>
          <w:rFonts w:ascii="Times New Roman" w:hAnsi="Times New Roman"/>
          <w:sz w:val="30"/>
          <w:szCs w:val="30"/>
        </w:rPr>
      </w:pPr>
    </w:p>
    <w:p w:rsidR="00D61D29" w:rsidRPr="00D61D29" w:rsidRDefault="00D61D29" w:rsidP="002609D0">
      <w:pPr>
        <w:tabs>
          <w:tab w:val="left" w:pos="0"/>
        </w:tabs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9356" w:type="dxa"/>
        <w:tblLook w:val="04A0" w:firstRow="1" w:lastRow="0" w:firstColumn="1" w:lastColumn="0" w:noHBand="0" w:noVBand="1"/>
      </w:tblPr>
      <w:tblGrid>
        <w:gridCol w:w="3969"/>
        <w:gridCol w:w="5387"/>
      </w:tblGrid>
      <w:tr w:rsidR="002609D0" w:rsidRPr="00D61D29" w:rsidTr="00D61D29">
        <w:tc>
          <w:tcPr>
            <w:tcW w:w="3969" w:type="dxa"/>
            <w:shd w:val="clear" w:color="auto" w:fill="auto"/>
          </w:tcPr>
          <w:p w:rsidR="002609D0" w:rsidRPr="00D61D29" w:rsidRDefault="002609D0" w:rsidP="00D61D29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D61D29">
              <w:rPr>
                <w:rFonts w:ascii="Times New Roman" w:hAnsi="Times New Roman"/>
                <w:sz w:val="30"/>
                <w:szCs w:val="30"/>
              </w:rPr>
              <w:t>Председатель Коллегии</w:t>
            </w:r>
          </w:p>
          <w:p w:rsidR="002609D0" w:rsidRPr="00D61D29" w:rsidRDefault="002609D0" w:rsidP="00D61D29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D61D29">
              <w:rPr>
                <w:rFonts w:ascii="Times New Roman" w:hAnsi="Times New Roman"/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5387" w:type="dxa"/>
            <w:shd w:val="clear" w:color="auto" w:fill="auto"/>
          </w:tcPr>
          <w:p w:rsidR="004D3615" w:rsidRPr="00D61D29" w:rsidRDefault="004D3615" w:rsidP="004D3615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</w:p>
          <w:p w:rsidR="002609D0" w:rsidRPr="00D61D29" w:rsidRDefault="00853268" w:rsidP="004D3615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D61D29">
              <w:rPr>
                <w:rFonts w:ascii="Times New Roman" w:hAnsi="Times New Roman"/>
                <w:sz w:val="30"/>
                <w:szCs w:val="30"/>
              </w:rPr>
              <w:t>М.</w:t>
            </w:r>
            <w:r w:rsidR="002609D0" w:rsidRPr="00D61D29">
              <w:rPr>
                <w:rFonts w:ascii="Times New Roman" w:hAnsi="Times New Roman"/>
                <w:sz w:val="30"/>
                <w:szCs w:val="30"/>
              </w:rPr>
              <w:t xml:space="preserve"> </w:t>
            </w:r>
            <w:r w:rsidRPr="00D61D29">
              <w:rPr>
                <w:rFonts w:ascii="Times New Roman" w:hAnsi="Times New Roman"/>
                <w:sz w:val="30"/>
                <w:szCs w:val="30"/>
              </w:rPr>
              <w:t>Мясникович</w:t>
            </w:r>
          </w:p>
        </w:tc>
      </w:tr>
    </w:tbl>
    <w:p w:rsidR="0006063A" w:rsidRPr="00D61D29" w:rsidRDefault="00205AB2" w:rsidP="00205AB2">
      <w:pPr>
        <w:pStyle w:val="a9"/>
        <w:keepLines/>
        <w:spacing w:line="264" w:lineRule="auto"/>
        <w:jc w:val="both"/>
        <w:outlineLvl w:val="0"/>
        <w:rPr>
          <w:szCs w:val="30"/>
        </w:rPr>
      </w:pPr>
      <w:r w:rsidRPr="00D61D29">
        <w:rPr>
          <w:szCs w:val="30"/>
        </w:rPr>
        <w:t xml:space="preserve"> </w:t>
      </w:r>
    </w:p>
    <w:p w:rsidR="009B7C27" w:rsidRPr="00D61D29" w:rsidRDefault="004C2363" w:rsidP="002609D0">
      <w:pPr>
        <w:pStyle w:val="aff6"/>
        <w:keepNext/>
        <w:keepLines/>
        <w:spacing w:after="120" w:line="264" w:lineRule="auto"/>
        <w:ind w:firstLine="0"/>
        <w:jc w:val="center"/>
        <w:outlineLvl w:val="0"/>
        <w:rPr>
          <w:rFonts w:ascii="Times New Roman" w:hAnsi="Times New Roman"/>
          <w:caps/>
          <w:szCs w:val="30"/>
          <w:lang w:val="ru-RU"/>
        </w:rPr>
      </w:pPr>
      <w:r w:rsidRPr="00D61D29" w:rsidDel="004C2363">
        <w:rPr>
          <w:rFonts w:ascii="Times New Roman" w:hAnsi="Times New Roman"/>
          <w:b/>
          <w:szCs w:val="30"/>
          <w:lang w:val="ru-RU"/>
        </w:rPr>
        <w:t xml:space="preserve"> </w:t>
      </w:r>
    </w:p>
    <w:sectPr w:rsidR="009B7C27" w:rsidRPr="00D61D29" w:rsidSect="00511662">
      <w:headerReference w:type="first" r:id="rId12"/>
      <w:pgSz w:w="11906" w:h="16838"/>
      <w:pgMar w:top="1134" w:right="851" w:bottom="1134" w:left="1701" w:header="709" w:footer="709" w:gutter="0"/>
      <w:pgNumType w:start="1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2B92" w:rsidRDefault="00852B92">
      <w:pPr>
        <w:spacing w:after="0" w:line="240" w:lineRule="auto"/>
      </w:pPr>
      <w:r>
        <w:separator/>
      </w:r>
    </w:p>
  </w:endnote>
  <w:endnote w:type="continuationSeparator" w:id="0">
    <w:p w:rsidR="00852B92" w:rsidRDefault="00852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2B92" w:rsidRDefault="00852B92">
      <w:pPr>
        <w:spacing w:after="0" w:line="240" w:lineRule="auto"/>
      </w:pPr>
      <w:r>
        <w:separator/>
      </w:r>
    </w:p>
  </w:footnote>
  <w:footnote w:type="continuationSeparator" w:id="0">
    <w:p w:rsidR="00852B92" w:rsidRDefault="00852B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1662" w:rsidRDefault="00511662">
    <w:pPr>
      <w:pStyle w:val="ae"/>
      <w:jc w:val="center"/>
    </w:pPr>
  </w:p>
  <w:p w:rsidR="00511662" w:rsidRDefault="00511662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D6F74"/>
    <w:multiLevelType w:val="hybridMultilevel"/>
    <w:tmpl w:val="71401E86"/>
    <w:lvl w:ilvl="0" w:tplc="4832FAA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041C5119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D8D509F"/>
    <w:multiLevelType w:val="multilevel"/>
    <w:tmpl w:val="F4E46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35594F53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D15FF4"/>
    <w:multiLevelType w:val="hybridMultilevel"/>
    <w:tmpl w:val="EFE6F244"/>
    <w:lvl w:ilvl="0" w:tplc="7908C7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4772115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A81587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6B80AAD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B132620"/>
    <w:multiLevelType w:val="hybridMultilevel"/>
    <w:tmpl w:val="35BE174E"/>
    <w:lvl w:ilvl="0" w:tplc="637266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5DEB4EE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9692A4C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1"/>
  </w:num>
  <w:num w:numId="3">
    <w:abstractNumId w:val="10"/>
  </w:num>
  <w:num w:numId="4">
    <w:abstractNumId w:val="6"/>
  </w:num>
  <w:num w:numId="5">
    <w:abstractNumId w:val="8"/>
  </w:num>
  <w:num w:numId="6">
    <w:abstractNumId w:val="4"/>
  </w:num>
  <w:num w:numId="7">
    <w:abstractNumId w:val="13"/>
  </w:num>
  <w:num w:numId="8">
    <w:abstractNumId w:val="12"/>
  </w:num>
  <w:num w:numId="9">
    <w:abstractNumId w:val="7"/>
  </w:num>
  <w:num w:numId="10">
    <w:abstractNumId w:val="1"/>
  </w:num>
  <w:num w:numId="11">
    <w:abstractNumId w:val="3"/>
  </w:num>
  <w:num w:numId="12">
    <w:abstractNumId w:val="5"/>
  </w:num>
  <w:num w:numId="13">
    <w:abstractNumId w:val="9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MDI1MDYyNzc2MjBS0lEKTi0uzszPAykwrAUAL10m1SwAAAA="/>
  </w:docVars>
  <w:rsids>
    <w:rsidRoot w:val="00CE435F"/>
    <w:rsid w:val="00012C3B"/>
    <w:rsid w:val="00030B5C"/>
    <w:rsid w:val="00032F28"/>
    <w:rsid w:val="000423CE"/>
    <w:rsid w:val="0004254A"/>
    <w:rsid w:val="000435BE"/>
    <w:rsid w:val="00044E62"/>
    <w:rsid w:val="00046526"/>
    <w:rsid w:val="00055014"/>
    <w:rsid w:val="00056197"/>
    <w:rsid w:val="00057DB8"/>
    <w:rsid w:val="0006063A"/>
    <w:rsid w:val="00060AA8"/>
    <w:rsid w:val="00060DB5"/>
    <w:rsid w:val="00061F83"/>
    <w:rsid w:val="000625EA"/>
    <w:rsid w:val="00062CA4"/>
    <w:rsid w:val="00065DDB"/>
    <w:rsid w:val="00066522"/>
    <w:rsid w:val="0006676B"/>
    <w:rsid w:val="00067081"/>
    <w:rsid w:val="00072917"/>
    <w:rsid w:val="00073075"/>
    <w:rsid w:val="00073146"/>
    <w:rsid w:val="00086278"/>
    <w:rsid w:val="0008659B"/>
    <w:rsid w:val="00086CCD"/>
    <w:rsid w:val="00087DF6"/>
    <w:rsid w:val="0009031A"/>
    <w:rsid w:val="00091306"/>
    <w:rsid w:val="000925DB"/>
    <w:rsid w:val="00092869"/>
    <w:rsid w:val="00093736"/>
    <w:rsid w:val="00093D79"/>
    <w:rsid w:val="000976C1"/>
    <w:rsid w:val="000A1F29"/>
    <w:rsid w:val="000B0500"/>
    <w:rsid w:val="000B11C0"/>
    <w:rsid w:val="000B1722"/>
    <w:rsid w:val="000C1329"/>
    <w:rsid w:val="000C2E64"/>
    <w:rsid w:val="000C3EC6"/>
    <w:rsid w:val="000C4440"/>
    <w:rsid w:val="000C59ED"/>
    <w:rsid w:val="000C6A63"/>
    <w:rsid w:val="000C6AAD"/>
    <w:rsid w:val="000C7D61"/>
    <w:rsid w:val="000D6C34"/>
    <w:rsid w:val="000D7D5F"/>
    <w:rsid w:val="000E2A59"/>
    <w:rsid w:val="000E3ED2"/>
    <w:rsid w:val="000E41D3"/>
    <w:rsid w:val="000E5728"/>
    <w:rsid w:val="000E6D07"/>
    <w:rsid w:val="000E7AF4"/>
    <w:rsid w:val="000F40B6"/>
    <w:rsid w:val="000F68D1"/>
    <w:rsid w:val="000F690C"/>
    <w:rsid w:val="00113C57"/>
    <w:rsid w:val="001166C1"/>
    <w:rsid w:val="00121663"/>
    <w:rsid w:val="0013152B"/>
    <w:rsid w:val="0013304E"/>
    <w:rsid w:val="001336DB"/>
    <w:rsid w:val="00145F8D"/>
    <w:rsid w:val="001506B9"/>
    <w:rsid w:val="00156300"/>
    <w:rsid w:val="00157FAE"/>
    <w:rsid w:val="00160797"/>
    <w:rsid w:val="00162AFA"/>
    <w:rsid w:val="00164CB5"/>
    <w:rsid w:val="00174455"/>
    <w:rsid w:val="00175320"/>
    <w:rsid w:val="00175748"/>
    <w:rsid w:val="00176068"/>
    <w:rsid w:val="00185720"/>
    <w:rsid w:val="00185BD0"/>
    <w:rsid w:val="001909F9"/>
    <w:rsid w:val="00193AFB"/>
    <w:rsid w:val="00193E47"/>
    <w:rsid w:val="00197140"/>
    <w:rsid w:val="001974EC"/>
    <w:rsid w:val="001A2977"/>
    <w:rsid w:val="001A2978"/>
    <w:rsid w:val="001A3EEE"/>
    <w:rsid w:val="001B0026"/>
    <w:rsid w:val="001B09E0"/>
    <w:rsid w:val="001B4C0B"/>
    <w:rsid w:val="001B5310"/>
    <w:rsid w:val="001D0AB7"/>
    <w:rsid w:val="001D0E5E"/>
    <w:rsid w:val="001E2A97"/>
    <w:rsid w:val="001F22DE"/>
    <w:rsid w:val="002048BD"/>
    <w:rsid w:val="00204B94"/>
    <w:rsid w:val="00205AB2"/>
    <w:rsid w:val="002240A8"/>
    <w:rsid w:val="00240DAC"/>
    <w:rsid w:val="00240F4E"/>
    <w:rsid w:val="00241C5F"/>
    <w:rsid w:val="002445C7"/>
    <w:rsid w:val="0024491F"/>
    <w:rsid w:val="00245CDD"/>
    <w:rsid w:val="0025121E"/>
    <w:rsid w:val="00254C3B"/>
    <w:rsid w:val="00255A67"/>
    <w:rsid w:val="00256DB7"/>
    <w:rsid w:val="002609D0"/>
    <w:rsid w:val="00267801"/>
    <w:rsid w:val="00272D76"/>
    <w:rsid w:val="002745E4"/>
    <w:rsid w:val="00274832"/>
    <w:rsid w:val="002770B5"/>
    <w:rsid w:val="00277D62"/>
    <w:rsid w:val="00280A5B"/>
    <w:rsid w:val="00282156"/>
    <w:rsid w:val="00283163"/>
    <w:rsid w:val="00284C0A"/>
    <w:rsid w:val="0029523A"/>
    <w:rsid w:val="002A2B07"/>
    <w:rsid w:val="002A37DA"/>
    <w:rsid w:val="002B1A31"/>
    <w:rsid w:val="002B3656"/>
    <w:rsid w:val="002B733A"/>
    <w:rsid w:val="002C0518"/>
    <w:rsid w:val="002C32F9"/>
    <w:rsid w:val="002C4C7B"/>
    <w:rsid w:val="002D27EF"/>
    <w:rsid w:val="002D4AD1"/>
    <w:rsid w:val="002D7638"/>
    <w:rsid w:val="002E2124"/>
    <w:rsid w:val="002E46CD"/>
    <w:rsid w:val="002F3833"/>
    <w:rsid w:val="002F3953"/>
    <w:rsid w:val="002F523D"/>
    <w:rsid w:val="0030020E"/>
    <w:rsid w:val="00300FDE"/>
    <w:rsid w:val="00301287"/>
    <w:rsid w:val="00303E8C"/>
    <w:rsid w:val="003124D7"/>
    <w:rsid w:val="003143D5"/>
    <w:rsid w:val="00316013"/>
    <w:rsid w:val="00317BFF"/>
    <w:rsid w:val="00321C5C"/>
    <w:rsid w:val="00322732"/>
    <w:rsid w:val="00322E04"/>
    <w:rsid w:val="00324CA2"/>
    <w:rsid w:val="00331189"/>
    <w:rsid w:val="00331422"/>
    <w:rsid w:val="003441EC"/>
    <w:rsid w:val="003636D5"/>
    <w:rsid w:val="003660A1"/>
    <w:rsid w:val="003707F6"/>
    <w:rsid w:val="00371D7A"/>
    <w:rsid w:val="00372642"/>
    <w:rsid w:val="0037680B"/>
    <w:rsid w:val="003837F7"/>
    <w:rsid w:val="00385A4D"/>
    <w:rsid w:val="003A3EB9"/>
    <w:rsid w:val="003A5D96"/>
    <w:rsid w:val="003A668C"/>
    <w:rsid w:val="003A7EF0"/>
    <w:rsid w:val="003B1C05"/>
    <w:rsid w:val="003B2586"/>
    <w:rsid w:val="003B474D"/>
    <w:rsid w:val="003B5422"/>
    <w:rsid w:val="003C1479"/>
    <w:rsid w:val="003C6A6D"/>
    <w:rsid w:val="003C7431"/>
    <w:rsid w:val="003D0EF3"/>
    <w:rsid w:val="003D15EF"/>
    <w:rsid w:val="003E1575"/>
    <w:rsid w:val="003E4E22"/>
    <w:rsid w:val="003F504A"/>
    <w:rsid w:val="003F70FE"/>
    <w:rsid w:val="003F7BB7"/>
    <w:rsid w:val="00400A5A"/>
    <w:rsid w:val="00401A04"/>
    <w:rsid w:val="00405C72"/>
    <w:rsid w:val="00406BBC"/>
    <w:rsid w:val="00411726"/>
    <w:rsid w:val="00412FA9"/>
    <w:rsid w:val="00416706"/>
    <w:rsid w:val="00420561"/>
    <w:rsid w:val="00420809"/>
    <w:rsid w:val="00423559"/>
    <w:rsid w:val="004279D2"/>
    <w:rsid w:val="00427F41"/>
    <w:rsid w:val="00430A57"/>
    <w:rsid w:val="004426B5"/>
    <w:rsid w:val="0044696A"/>
    <w:rsid w:val="00446A7E"/>
    <w:rsid w:val="00447C2D"/>
    <w:rsid w:val="0045021C"/>
    <w:rsid w:val="004508BB"/>
    <w:rsid w:val="00450FFE"/>
    <w:rsid w:val="004575E5"/>
    <w:rsid w:val="00462237"/>
    <w:rsid w:val="004652E1"/>
    <w:rsid w:val="00466B26"/>
    <w:rsid w:val="00467211"/>
    <w:rsid w:val="00470E76"/>
    <w:rsid w:val="00471C13"/>
    <w:rsid w:val="00472169"/>
    <w:rsid w:val="00480A5D"/>
    <w:rsid w:val="00481133"/>
    <w:rsid w:val="004865C5"/>
    <w:rsid w:val="00492B7D"/>
    <w:rsid w:val="004B0A22"/>
    <w:rsid w:val="004B3E92"/>
    <w:rsid w:val="004B447B"/>
    <w:rsid w:val="004C0025"/>
    <w:rsid w:val="004C1895"/>
    <w:rsid w:val="004C2363"/>
    <w:rsid w:val="004C5CBE"/>
    <w:rsid w:val="004D2D83"/>
    <w:rsid w:val="004D3351"/>
    <w:rsid w:val="004D3615"/>
    <w:rsid w:val="004D4179"/>
    <w:rsid w:val="004D6AE9"/>
    <w:rsid w:val="004E40D7"/>
    <w:rsid w:val="004E5122"/>
    <w:rsid w:val="004F6117"/>
    <w:rsid w:val="004F6740"/>
    <w:rsid w:val="00501E83"/>
    <w:rsid w:val="005033AE"/>
    <w:rsid w:val="00504278"/>
    <w:rsid w:val="00507788"/>
    <w:rsid w:val="00510FD8"/>
    <w:rsid w:val="00511662"/>
    <w:rsid w:val="00515EF5"/>
    <w:rsid w:val="0051608F"/>
    <w:rsid w:val="005172B4"/>
    <w:rsid w:val="00522DD0"/>
    <w:rsid w:val="005266E7"/>
    <w:rsid w:val="00527732"/>
    <w:rsid w:val="00530559"/>
    <w:rsid w:val="00535169"/>
    <w:rsid w:val="00535D8E"/>
    <w:rsid w:val="005479F1"/>
    <w:rsid w:val="005530DB"/>
    <w:rsid w:val="0055373D"/>
    <w:rsid w:val="005611A4"/>
    <w:rsid w:val="00562603"/>
    <w:rsid w:val="00573A14"/>
    <w:rsid w:val="00573C04"/>
    <w:rsid w:val="00574A10"/>
    <w:rsid w:val="005768F6"/>
    <w:rsid w:val="005806F6"/>
    <w:rsid w:val="0058078E"/>
    <w:rsid w:val="00581498"/>
    <w:rsid w:val="005903F1"/>
    <w:rsid w:val="005A0A83"/>
    <w:rsid w:val="005B09CF"/>
    <w:rsid w:val="005B0A1E"/>
    <w:rsid w:val="005B4E04"/>
    <w:rsid w:val="005B5393"/>
    <w:rsid w:val="005B58AB"/>
    <w:rsid w:val="005C07E3"/>
    <w:rsid w:val="005C1D34"/>
    <w:rsid w:val="005C3B9F"/>
    <w:rsid w:val="005C5D98"/>
    <w:rsid w:val="005C790F"/>
    <w:rsid w:val="005D1AAC"/>
    <w:rsid w:val="005D1DEB"/>
    <w:rsid w:val="005D457C"/>
    <w:rsid w:val="005E0A60"/>
    <w:rsid w:val="005E1ACD"/>
    <w:rsid w:val="005E2AA0"/>
    <w:rsid w:val="005E2F98"/>
    <w:rsid w:val="005E691E"/>
    <w:rsid w:val="005E6F55"/>
    <w:rsid w:val="005F0302"/>
    <w:rsid w:val="005F1736"/>
    <w:rsid w:val="005F2559"/>
    <w:rsid w:val="005F5056"/>
    <w:rsid w:val="005F5252"/>
    <w:rsid w:val="005F6CF5"/>
    <w:rsid w:val="006008A5"/>
    <w:rsid w:val="006027D9"/>
    <w:rsid w:val="00603E5D"/>
    <w:rsid w:val="00606F6E"/>
    <w:rsid w:val="0061698A"/>
    <w:rsid w:val="00623213"/>
    <w:rsid w:val="006247C2"/>
    <w:rsid w:val="0063335E"/>
    <w:rsid w:val="006441F8"/>
    <w:rsid w:val="00646E53"/>
    <w:rsid w:val="00651B68"/>
    <w:rsid w:val="006542F2"/>
    <w:rsid w:val="00655DDA"/>
    <w:rsid w:val="006663EB"/>
    <w:rsid w:val="00674D30"/>
    <w:rsid w:val="006759D8"/>
    <w:rsid w:val="00682B84"/>
    <w:rsid w:val="006873F0"/>
    <w:rsid w:val="00690162"/>
    <w:rsid w:val="00692D14"/>
    <w:rsid w:val="00696846"/>
    <w:rsid w:val="00696AED"/>
    <w:rsid w:val="00697D31"/>
    <w:rsid w:val="006B08BC"/>
    <w:rsid w:val="006B1B5D"/>
    <w:rsid w:val="006B27AD"/>
    <w:rsid w:val="006B6105"/>
    <w:rsid w:val="006C1A6F"/>
    <w:rsid w:val="006C40D3"/>
    <w:rsid w:val="006C756F"/>
    <w:rsid w:val="006D038B"/>
    <w:rsid w:val="006D7AB3"/>
    <w:rsid w:val="006E0F93"/>
    <w:rsid w:val="006E2259"/>
    <w:rsid w:val="006E54A8"/>
    <w:rsid w:val="006F1F6F"/>
    <w:rsid w:val="006F2635"/>
    <w:rsid w:val="006F501E"/>
    <w:rsid w:val="006F59EA"/>
    <w:rsid w:val="00715CA5"/>
    <w:rsid w:val="007176D5"/>
    <w:rsid w:val="00721696"/>
    <w:rsid w:val="00724857"/>
    <w:rsid w:val="00730BF4"/>
    <w:rsid w:val="00736F15"/>
    <w:rsid w:val="007372F2"/>
    <w:rsid w:val="007401F6"/>
    <w:rsid w:val="0074055A"/>
    <w:rsid w:val="007424E9"/>
    <w:rsid w:val="00742BE0"/>
    <w:rsid w:val="00744103"/>
    <w:rsid w:val="00747BF1"/>
    <w:rsid w:val="007530C0"/>
    <w:rsid w:val="007549E0"/>
    <w:rsid w:val="007557DD"/>
    <w:rsid w:val="007561C1"/>
    <w:rsid w:val="0076061F"/>
    <w:rsid w:val="007700C3"/>
    <w:rsid w:val="00772CAD"/>
    <w:rsid w:val="007747F2"/>
    <w:rsid w:val="00774C6C"/>
    <w:rsid w:val="007751BE"/>
    <w:rsid w:val="007812D9"/>
    <w:rsid w:val="00782139"/>
    <w:rsid w:val="0078602E"/>
    <w:rsid w:val="00793225"/>
    <w:rsid w:val="00793D1E"/>
    <w:rsid w:val="0079511D"/>
    <w:rsid w:val="00797FB4"/>
    <w:rsid w:val="007A07EB"/>
    <w:rsid w:val="007A2A68"/>
    <w:rsid w:val="007A5FCE"/>
    <w:rsid w:val="007A71AB"/>
    <w:rsid w:val="007B0A82"/>
    <w:rsid w:val="007B1670"/>
    <w:rsid w:val="007B1EA0"/>
    <w:rsid w:val="007B44F7"/>
    <w:rsid w:val="007C0256"/>
    <w:rsid w:val="007C0B65"/>
    <w:rsid w:val="007C134A"/>
    <w:rsid w:val="007C38A4"/>
    <w:rsid w:val="007C578E"/>
    <w:rsid w:val="007C744B"/>
    <w:rsid w:val="007D2ABB"/>
    <w:rsid w:val="007D58E9"/>
    <w:rsid w:val="007E3C0C"/>
    <w:rsid w:val="007E6BE8"/>
    <w:rsid w:val="007F1D7B"/>
    <w:rsid w:val="007F1DFC"/>
    <w:rsid w:val="007F402A"/>
    <w:rsid w:val="0080045C"/>
    <w:rsid w:val="008104FB"/>
    <w:rsid w:val="008121B5"/>
    <w:rsid w:val="00812BF1"/>
    <w:rsid w:val="008130BC"/>
    <w:rsid w:val="00815F90"/>
    <w:rsid w:val="0082186D"/>
    <w:rsid w:val="00821F67"/>
    <w:rsid w:val="00833C2A"/>
    <w:rsid w:val="00845016"/>
    <w:rsid w:val="00846793"/>
    <w:rsid w:val="00850FB2"/>
    <w:rsid w:val="00852B92"/>
    <w:rsid w:val="00853268"/>
    <w:rsid w:val="0086198B"/>
    <w:rsid w:val="00863ADE"/>
    <w:rsid w:val="00872BC0"/>
    <w:rsid w:val="00880C65"/>
    <w:rsid w:val="008910D4"/>
    <w:rsid w:val="00894A33"/>
    <w:rsid w:val="0089571B"/>
    <w:rsid w:val="00896A70"/>
    <w:rsid w:val="008A33BC"/>
    <w:rsid w:val="008A5BDE"/>
    <w:rsid w:val="008B0B0F"/>
    <w:rsid w:val="008B0FA8"/>
    <w:rsid w:val="008B320D"/>
    <w:rsid w:val="008B45B9"/>
    <w:rsid w:val="008B65A5"/>
    <w:rsid w:val="008C34E4"/>
    <w:rsid w:val="008C3AEB"/>
    <w:rsid w:val="008C4A9A"/>
    <w:rsid w:val="008C58A8"/>
    <w:rsid w:val="008D2C86"/>
    <w:rsid w:val="008D41DD"/>
    <w:rsid w:val="008E0032"/>
    <w:rsid w:val="008E3AA1"/>
    <w:rsid w:val="008E41CA"/>
    <w:rsid w:val="008E7ADA"/>
    <w:rsid w:val="008F4D63"/>
    <w:rsid w:val="008F633B"/>
    <w:rsid w:val="009000D9"/>
    <w:rsid w:val="00902E1E"/>
    <w:rsid w:val="00911AD0"/>
    <w:rsid w:val="00912B82"/>
    <w:rsid w:val="009160F6"/>
    <w:rsid w:val="009179C9"/>
    <w:rsid w:val="009240DB"/>
    <w:rsid w:val="00930E1C"/>
    <w:rsid w:val="009310B5"/>
    <w:rsid w:val="00940FDA"/>
    <w:rsid w:val="00946608"/>
    <w:rsid w:val="0095052A"/>
    <w:rsid w:val="00952D3F"/>
    <w:rsid w:val="009678D3"/>
    <w:rsid w:val="00972F42"/>
    <w:rsid w:val="009768C8"/>
    <w:rsid w:val="0098702E"/>
    <w:rsid w:val="00987DF7"/>
    <w:rsid w:val="009923F9"/>
    <w:rsid w:val="00992962"/>
    <w:rsid w:val="009A100C"/>
    <w:rsid w:val="009A726C"/>
    <w:rsid w:val="009B020B"/>
    <w:rsid w:val="009B7C27"/>
    <w:rsid w:val="009B7E83"/>
    <w:rsid w:val="009C23DF"/>
    <w:rsid w:val="009C2D38"/>
    <w:rsid w:val="009C2F8B"/>
    <w:rsid w:val="009C6FAD"/>
    <w:rsid w:val="009C7119"/>
    <w:rsid w:val="009D14D8"/>
    <w:rsid w:val="009E4A0E"/>
    <w:rsid w:val="009E740B"/>
    <w:rsid w:val="00A00C88"/>
    <w:rsid w:val="00A016BC"/>
    <w:rsid w:val="00A0407C"/>
    <w:rsid w:val="00A049AA"/>
    <w:rsid w:val="00A06394"/>
    <w:rsid w:val="00A06776"/>
    <w:rsid w:val="00A07484"/>
    <w:rsid w:val="00A13F46"/>
    <w:rsid w:val="00A13F89"/>
    <w:rsid w:val="00A15D06"/>
    <w:rsid w:val="00A1686A"/>
    <w:rsid w:val="00A2186A"/>
    <w:rsid w:val="00A21D10"/>
    <w:rsid w:val="00A24ECB"/>
    <w:rsid w:val="00A27E74"/>
    <w:rsid w:val="00A33219"/>
    <w:rsid w:val="00A35BDF"/>
    <w:rsid w:val="00A3600B"/>
    <w:rsid w:val="00A447DC"/>
    <w:rsid w:val="00A47C06"/>
    <w:rsid w:val="00A50243"/>
    <w:rsid w:val="00A5096C"/>
    <w:rsid w:val="00A54458"/>
    <w:rsid w:val="00A56C79"/>
    <w:rsid w:val="00A60955"/>
    <w:rsid w:val="00A61145"/>
    <w:rsid w:val="00A66424"/>
    <w:rsid w:val="00A665FC"/>
    <w:rsid w:val="00A66E76"/>
    <w:rsid w:val="00A72334"/>
    <w:rsid w:val="00A72818"/>
    <w:rsid w:val="00A7329F"/>
    <w:rsid w:val="00A74647"/>
    <w:rsid w:val="00A81C1D"/>
    <w:rsid w:val="00A953FA"/>
    <w:rsid w:val="00A9620B"/>
    <w:rsid w:val="00A97B3F"/>
    <w:rsid w:val="00AA29C9"/>
    <w:rsid w:val="00AA740D"/>
    <w:rsid w:val="00AC7071"/>
    <w:rsid w:val="00AD31EB"/>
    <w:rsid w:val="00AD52A1"/>
    <w:rsid w:val="00AD5D59"/>
    <w:rsid w:val="00AE36AF"/>
    <w:rsid w:val="00AE7EDC"/>
    <w:rsid w:val="00AF3096"/>
    <w:rsid w:val="00AF371A"/>
    <w:rsid w:val="00B00142"/>
    <w:rsid w:val="00B02E3A"/>
    <w:rsid w:val="00B14E44"/>
    <w:rsid w:val="00B230EE"/>
    <w:rsid w:val="00B25425"/>
    <w:rsid w:val="00B25AE2"/>
    <w:rsid w:val="00B27731"/>
    <w:rsid w:val="00B30BEB"/>
    <w:rsid w:val="00B31321"/>
    <w:rsid w:val="00B327BC"/>
    <w:rsid w:val="00B41D24"/>
    <w:rsid w:val="00B50CDA"/>
    <w:rsid w:val="00B54125"/>
    <w:rsid w:val="00B546BB"/>
    <w:rsid w:val="00B550A1"/>
    <w:rsid w:val="00B64513"/>
    <w:rsid w:val="00B64D9C"/>
    <w:rsid w:val="00B65282"/>
    <w:rsid w:val="00B67BA4"/>
    <w:rsid w:val="00B7072F"/>
    <w:rsid w:val="00B83AC0"/>
    <w:rsid w:val="00B85ABA"/>
    <w:rsid w:val="00B87CD7"/>
    <w:rsid w:val="00B9380E"/>
    <w:rsid w:val="00B952F6"/>
    <w:rsid w:val="00B95747"/>
    <w:rsid w:val="00B95D42"/>
    <w:rsid w:val="00B96C29"/>
    <w:rsid w:val="00B9722F"/>
    <w:rsid w:val="00BA1267"/>
    <w:rsid w:val="00BB11C2"/>
    <w:rsid w:val="00BB436D"/>
    <w:rsid w:val="00BB7605"/>
    <w:rsid w:val="00BB7C11"/>
    <w:rsid w:val="00BC255B"/>
    <w:rsid w:val="00BC262A"/>
    <w:rsid w:val="00BC3E4F"/>
    <w:rsid w:val="00BC4446"/>
    <w:rsid w:val="00BD0259"/>
    <w:rsid w:val="00BD036C"/>
    <w:rsid w:val="00BD1FBE"/>
    <w:rsid w:val="00BD2B30"/>
    <w:rsid w:val="00BD3848"/>
    <w:rsid w:val="00BE046E"/>
    <w:rsid w:val="00BE0A43"/>
    <w:rsid w:val="00BE0AE4"/>
    <w:rsid w:val="00BE0B3D"/>
    <w:rsid w:val="00BE229F"/>
    <w:rsid w:val="00BE3E31"/>
    <w:rsid w:val="00BE41A5"/>
    <w:rsid w:val="00BF6CD8"/>
    <w:rsid w:val="00C04F0F"/>
    <w:rsid w:val="00C05FB1"/>
    <w:rsid w:val="00C135D4"/>
    <w:rsid w:val="00C150F9"/>
    <w:rsid w:val="00C15F92"/>
    <w:rsid w:val="00C164B9"/>
    <w:rsid w:val="00C418F0"/>
    <w:rsid w:val="00C4199D"/>
    <w:rsid w:val="00C42A95"/>
    <w:rsid w:val="00C47762"/>
    <w:rsid w:val="00C50D48"/>
    <w:rsid w:val="00C52BBF"/>
    <w:rsid w:val="00C53BE2"/>
    <w:rsid w:val="00C5550B"/>
    <w:rsid w:val="00C55CCF"/>
    <w:rsid w:val="00C6700A"/>
    <w:rsid w:val="00C70DDB"/>
    <w:rsid w:val="00C7494A"/>
    <w:rsid w:val="00C770C0"/>
    <w:rsid w:val="00C80185"/>
    <w:rsid w:val="00C81672"/>
    <w:rsid w:val="00C833DA"/>
    <w:rsid w:val="00C836BC"/>
    <w:rsid w:val="00C83D17"/>
    <w:rsid w:val="00C85F90"/>
    <w:rsid w:val="00C90B94"/>
    <w:rsid w:val="00C97660"/>
    <w:rsid w:val="00C97701"/>
    <w:rsid w:val="00CA36B6"/>
    <w:rsid w:val="00CA52F8"/>
    <w:rsid w:val="00CA66E0"/>
    <w:rsid w:val="00CB2974"/>
    <w:rsid w:val="00CB3094"/>
    <w:rsid w:val="00CB39EA"/>
    <w:rsid w:val="00CB5496"/>
    <w:rsid w:val="00CB70AF"/>
    <w:rsid w:val="00CC52CE"/>
    <w:rsid w:val="00CD0F5E"/>
    <w:rsid w:val="00CD1C9D"/>
    <w:rsid w:val="00CD1F22"/>
    <w:rsid w:val="00CD6C71"/>
    <w:rsid w:val="00CE435F"/>
    <w:rsid w:val="00D0211D"/>
    <w:rsid w:val="00D06016"/>
    <w:rsid w:val="00D1306B"/>
    <w:rsid w:val="00D135BC"/>
    <w:rsid w:val="00D166D4"/>
    <w:rsid w:val="00D2392A"/>
    <w:rsid w:val="00D23F74"/>
    <w:rsid w:val="00D26957"/>
    <w:rsid w:val="00D27567"/>
    <w:rsid w:val="00D30B3E"/>
    <w:rsid w:val="00D33A3E"/>
    <w:rsid w:val="00D344B4"/>
    <w:rsid w:val="00D352E5"/>
    <w:rsid w:val="00D370AF"/>
    <w:rsid w:val="00D4076A"/>
    <w:rsid w:val="00D41054"/>
    <w:rsid w:val="00D45AC6"/>
    <w:rsid w:val="00D50371"/>
    <w:rsid w:val="00D56876"/>
    <w:rsid w:val="00D6110C"/>
    <w:rsid w:val="00D61D29"/>
    <w:rsid w:val="00D66A5B"/>
    <w:rsid w:val="00D705D2"/>
    <w:rsid w:val="00D76C17"/>
    <w:rsid w:val="00D777E7"/>
    <w:rsid w:val="00D77820"/>
    <w:rsid w:val="00D828A2"/>
    <w:rsid w:val="00D82E94"/>
    <w:rsid w:val="00D917BE"/>
    <w:rsid w:val="00D9544B"/>
    <w:rsid w:val="00DA3E47"/>
    <w:rsid w:val="00DA4A08"/>
    <w:rsid w:val="00DA4C29"/>
    <w:rsid w:val="00DA4E3E"/>
    <w:rsid w:val="00DA58C8"/>
    <w:rsid w:val="00DA6634"/>
    <w:rsid w:val="00DA6657"/>
    <w:rsid w:val="00DA7A1C"/>
    <w:rsid w:val="00DB043E"/>
    <w:rsid w:val="00DB0807"/>
    <w:rsid w:val="00DB1AB4"/>
    <w:rsid w:val="00DB24DD"/>
    <w:rsid w:val="00DC6F64"/>
    <w:rsid w:val="00DC7C6A"/>
    <w:rsid w:val="00DD6DAD"/>
    <w:rsid w:val="00DD798F"/>
    <w:rsid w:val="00DE09EB"/>
    <w:rsid w:val="00DE1865"/>
    <w:rsid w:val="00DE27D9"/>
    <w:rsid w:val="00DE45B7"/>
    <w:rsid w:val="00DF11CC"/>
    <w:rsid w:val="00E04D79"/>
    <w:rsid w:val="00E15CAE"/>
    <w:rsid w:val="00E24FA4"/>
    <w:rsid w:val="00E26771"/>
    <w:rsid w:val="00E3521E"/>
    <w:rsid w:val="00E35263"/>
    <w:rsid w:val="00E53E19"/>
    <w:rsid w:val="00E62D98"/>
    <w:rsid w:val="00E630AD"/>
    <w:rsid w:val="00E8040B"/>
    <w:rsid w:val="00E80FF3"/>
    <w:rsid w:val="00E837C7"/>
    <w:rsid w:val="00E83C8D"/>
    <w:rsid w:val="00E86149"/>
    <w:rsid w:val="00E8640D"/>
    <w:rsid w:val="00E87FDD"/>
    <w:rsid w:val="00E90640"/>
    <w:rsid w:val="00E96FD7"/>
    <w:rsid w:val="00EA1598"/>
    <w:rsid w:val="00EB1118"/>
    <w:rsid w:val="00EB217C"/>
    <w:rsid w:val="00EB25DE"/>
    <w:rsid w:val="00EB324A"/>
    <w:rsid w:val="00EB3554"/>
    <w:rsid w:val="00EB6FCC"/>
    <w:rsid w:val="00EC6401"/>
    <w:rsid w:val="00ED3F5E"/>
    <w:rsid w:val="00ED61F9"/>
    <w:rsid w:val="00EE10D5"/>
    <w:rsid w:val="00EE1695"/>
    <w:rsid w:val="00EE4F87"/>
    <w:rsid w:val="00EE648A"/>
    <w:rsid w:val="00EE66E2"/>
    <w:rsid w:val="00EF4AB9"/>
    <w:rsid w:val="00EF5D5C"/>
    <w:rsid w:val="00EF7AE8"/>
    <w:rsid w:val="00F01B43"/>
    <w:rsid w:val="00F02909"/>
    <w:rsid w:val="00F049A0"/>
    <w:rsid w:val="00F07066"/>
    <w:rsid w:val="00F07721"/>
    <w:rsid w:val="00F113DF"/>
    <w:rsid w:val="00F12570"/>
    <w:rsid w:val="00F15B91"/>
    <w:rsid w:val="00F16A95"/>
    <w:rsid w:val="00F2179E"/>
    <w:rsid w:val="00F21B0E"/>
    <w:rsid w:val="00F421EA"/>
    <w:rsid w:val="00F42E9F"/>
    <w:rsid w:val="00F46217"/>
    <w:rsid w:val="00F46C6E"/>
    <w:rsid w:val="00F551D3"/>
    <w:rsid w:val="00F56E92"/>
    <w:rsid w:val="00F630A5"/>
    <w:rsid w:val="00F6380E"/>
    <w:rsid w:val="00F64B70"/>
    <w:rsid w:val="00F64D66"/>
    <w:rsid w:val="00F77516"/>
    <w:rsid w:val="00F8205F"/>
    <w:rsid w:val="00F85A5C"/>
    <w:rsid w:val="00F91B4E"/>
    <w:rsid w:val="00F96FD2"/>
    <w:rsid w:val="00F978AC"/>
    <w:rsid w:val="00FA1993"/>
    <w:rsid w:val="00FB64F3"/>
    <w:rsid w:val="00FB776E"/>
    <w:rsid w:val="00FB77DE"/>
    <w:rsid w:val="00FB7FD6"/>
    <w:rsid w:val="00FC1BCA"/>
    <w:rsid w:val="00FC6FAD"/>
    <w:rsid w:val="00FD0841"/>
    <w:rsid w:val="00FD4261"/>
    <w:rsid w:val="00FD5437"/>
    <w:rsid w:val="00FD5BCF"/>
    <w:rsid w:val="00FE0D98"/>
    <w:rsid w:val="00FE2DFD"/>
    <w:rsid w:val="00FE4511"/>
    <w:rsid w:val="00FE71F4"/>
    <w:rsid w:val="00FE789D"/>
    <w:rsid w:val="00FF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E2D38E-6518-4B3D-B6CD-A5063F557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1-22T13:02:00Z</dcterms:created>
  <dcterms:modified xsi:type="dcterms:W3CDTF">2024-03-20T14:21:00Z</dcterms:modified>
</cp:coreProperties>
</file>